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0" w:name="aula-122--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</w:t>
      </w:r>
    </w:p>
    <w:p>
      <w:r>
        <w:br w:type="page"/>
      </w:r>
    </w:p>
    <w:bookmarkEnd w:id="40"/>
    <w:bookmarkStart w:id="41" w:name="observaçõ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Observações</w:t>
      </w:r>
    </w:p>
    <w:p>
      <w:r>
        <w:br w:type="page"/>
      </w:r>
    </w:p>
    <w:bookmarkEnd w:id="41"/>
    <w:bookmarkStart w:id="43" w:name="andamento-dos-estu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ndamento dos Estudos</w:t>
      </w:r>
    </w:p>
    <w:bookmarkStart w:id="42" w:name="assunto-em-andament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1.</w:t>
      </w:r>
      <w:r>
        <w:br/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8-17T14:11:40Z</dcterms:created>
  <dcterms:modified xsi:type="dcterms:W3CDTF">2022-08-17T14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